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p>
    <w:bookmarkStart w:id="25" w:name="Xf2ca717d1bb2ab7615ba32b70064e89b88f1087"/>
    <w:p>
      <w:pPr>
        <w:pStyle w:val="Heading1"/>
      </w:pPr>
      <w:r>
        <w:t xml:space="preserve">Cover Letter for Biomedical Engineer Position in Turkey Istanbul</w:t>
      </w:r>
    </w:p>
    <w:p>
      <w:pPr>
        <w:pStyle w:val="FirstParagraph"/>
      </w:pPr>
      <w:r>
        <w:t xml:space="preserve">Dear [Hiring Manager's Name],</w:t>
      </w:r>
    </w:p>
    <w:p>
      <w:pPr>
        <w:pStyle w:val="BodyText"/>
      </w:pPr>
      <w:r>
        <w:t xml:space="preserve">I am writing to express my enthusiastic interest in the Biomedical Engineer position at [Company/Organization Name] in Istanbul, Turkey. As a dedicated and innovative professional with a strong background in biomedical engineering, I am eager to contribute my expertise to advance healthcare solutions in one of the most dynamic cities in the region. Istanbul's unique blend of cultural richness, technological progress, and growing demand for cutting-edge medical technologies makes it an ideal location for me to apply my skills and passion for improving patient care through engineering excellence.</w:t>
      </w:r>
    </w:p>
    <w:p>
      <w:pPr>
        <w:pStyle w:val="BodyText"/>
      </w:pPr>
      <w:r>
        <w:t xml:space="preserve">With a [insert degree, e.g., Master’s in Biomedical Engineering] from [University Name] and over [X years] of hands-on experience in medical device development, clinical systems integration, and healthcare technology innovation, I have cultivated a deep understanding of the challenges and opportunities facing modern biomedical engineering. My career has been driven by a commitment to merging engineering principles with medical needs to create solutions that enhance diagnostic accuracy, treatment efficacy, and patient outcomes. I am particularly drawn to the Biomedical Engineer role in Turkey Istanbul because it aligns perfectly with my professional goals and my desire to work in a city that is at the forefront of healthcare innovation.</w:t>
      </w:r>
    </w:p>
    <w:bookmarkStart w:id="20" w:name="why-istanbul-turkey"/>
    <w:p>
      <w:pPr>
        <w:pStyle w:val="Heading2"/>
      </w:pPr>
      <w:r>
        <w:t xml:space="preserve">Why Istanbul, Turkey?</w:t>
      </w:r>
    </w:p>
    <w:p>
      <w:pPr>
        <w:pStyle w:val="FirstParagraph"/>
      </w:pPr>
      <w:r>
        <w:t xml:space="preserve">Istanbul has long been a hub for medical research, education, and technological advancement in Turkey. As a city that bridges Europe and Asia, it offers unparalleled access to diverse patient populations, advanced healthcare facilities, and a rapidly evolving biomedical industry. The demand for skilled Biomedical Engineers in Istanbul is growing as hospitals and private institutions seek to adopt smart medical devices, AI-driven diagnostics, and sustainable healthcare infrastructure. I am particularly inspired by the opportunities to collaborate with local institutions such as [specific university or hospital if known] and contribute to projects that address regional health challenges while leveraging global best practices.</w:t>
      </w:r>
    </w:p>
    <w:bookmarkEnd w:id="20"/>
    <w:bookmarkStart w:id="21" w:name="key-qualifications-and-experience"/>
    <w:p>
      <w:pPr>
        <w:pStyle w:val="Heading2"/>
      </w:pPr>
      <w:r>
        <w:t xml:space="preserve">Key Qualifications and Experience</w:t>
      </w:r>
    </w:p>
    <w:p>
      <w:pPr>
        <w:pStyle w:val="FirstParagraph"/>
      </w:pPr>
      <w:r>
        <w:t xml:space="preserve">My professional journey has been defined by a focus on [specific areas, e.g., medical imaging systems, implantable devices, or rehabilitation engineering]. For instance, during my tenure at [Previous Employer], I led the development of a prototype for [specific project], which improved patient monitoring efficiency by 30%. This experience honed my ability to work across disciplines—collaborating with clinicians, data scientists, and regulatory experts to ensure solutions meet both technical and ethical standards.</w:t>
      </w:r>
    </w:p>
    <w:p>
      <w:pPr>
        <w:pStyle w:val="BodyText"/>
      </w:pPr>
      <w:r>
        <w:t xml:space="preserve">Additionally, I have extensive experience in [mention relevant skills: CAD design, biocompatibility testing, signal processing, or 3D printing]. My work on [specific project] involved [brief description], which required a deep understanding of both engineering constraints and clinical workflows. This project was recognized with [award or publication], further solidifying my reputation as a problem-solver in the field of biomedical engineering.</w:t>
      </w:r>
    </w:p>
    <w:bookmarkEnd w:id="21"/>
    <w:bookmarkStart w:id="22" w:name="why-i-am-a-strong-fit-for-this-role"/>
    <w:p>
      <w:pPr>
        <w:pStyle w:val="Heading2"/>
      </w:pPr>
      <w:r>
        <w:t xml:space="preserve">Why I Am a Strong Fit for This Role</w:t>
      </w:r>
    </w:p>
    <w:p>
      <w:pPr>
        <w:pStyle w:val="FirstParagraph"/>
      </w:pPr>
      <w:r>
        <w:t xml:space="preserve">The Biomedical Engineer position at [Company/Organization Name] resonates with my career aspirations because it emphasizes [specific aspects of the job, e.g., "innovative product development" or "collaboration with clinical teams"]. I am particularly impressed by your work on [mention company project, technology, or mission], which mirrors my own commitment to leveraging engineering for human-centric healthcare solutions. My ability to adapt to fast-paced environments and my proficiency in [relevant software, e.g., MATLAB, SolidWorks] will enable me to contribute effectively from day one.</w:t>
      </w:r>
    </w:p>
    <w:p>
      <w:pPr>
        <w:pStyle w:val="BodyText"/>
      </w:pPr>
      <w:r>
        <w:t xml:space="preserve">Moreover, I am fluent in [languages, e.g., English and Turkish], which allows me to communicate seamlessly with stakeholders in Turkey Istanbul. This linguistic skill, combined with my cultural awareness of the region's healthcare landscape, will ensure I can integrate quickly into your team and understand the unique needs of patients and professionals in this vibrant city.</w:t>
      </w:r>
    </w:p>
    <w:bookmarkEnd w:id="22"/>
    <w:bookmarkStart w:id="23" w:name="X69086d86a1941e7cd5fcbdb880b81eff5f94031"/>
    <w:p>
      <w:pPr>
        <w:pStyle w:val="Heading2"/>
      </w:pPr>
      <w:r>
        <w:t xml:space="preserve">Passion for Advancing Healthcare in Turkey Istanbul</w:t>
      </w:r>
    </w:p>
    <w:p>
      <w:pPr>
        <w:pStyle w:val="FirstParagraph"/>
      </w:pPr>
      <w:r>
        <w:t xml:space="preserve">Istanbul is not just a location for me—it is a place where I see immense potential to make a lasting impact. The city’s growing population, increasing prevalence of chronic diseases, and rising demand for personalized medicine create an urgent need for skilled Biomedical Engineers like myself. I am especially interested in [specific area of interest, e.g., "designing affordable diagnostic tools for rural clinics" or "developing AI-based algorithms to support early disease detection"]. These initiatives align with the United Nations Sustainable Development Goals and reflect my belief that technology should be a force for equitable healthcare access.</w:t>
      </w:r>
    </w:p>
    <w:bookmarkEnd w:id="23"/>
    <w:bookmarkStart w:id="24" w:name="conclusion"/>
    <w:p>
      <w:pPr>
        <w:pStyle w:val="Heading2"/>
      </w:pPr>
      <w:r>
        <w:t xml:space="preserve">Conclusion</w:t>
      </w:r>
    </w:p>
    <w:p>
      <w:pPr>
        <w:pStyle w:val="FirstParagraph"/>
      </w:pPr>
      <w:r>
        <w:t xml:space="preserve">In conclusion, I am confident that my technical expertise, interdisciplinary experience, and passion for biomedical engineering make me an ideal candidate for this role. I am excited about the opportunity to contribute to [Company/Organization Name]’s mission of [mention company mission or values] while working in a city as dynamic and innovative as Istanbul. Thank you for considering my application. I would be honored to discuss how my background and vision align with the needs of your team.</w:t>
      </w:r>
    </w:p>
    <w:p>
      <w:pPr>
        <w:pStyle w:val="BodyText"/>
      </w:pPr>
      <w:r>
        <w:t xml:space="preserve">Please feel free to contact me at [Your Phone Number] or [Your Email Address] at your earliest convenience. I look forward to the possibility of contributing to the future of healthcare in Turkey Istanbul.</w:t>
      </w:r>
    </w:p>
    <w:bookmarkEnd w:id="24"/>
    <w:p>
      <w:pPr>
        <w:pStyle w:val="BodyText"/>
      </w:pPr>
      <w:r>
        <w:t xml:space="preserve">Sincerely,</w:t>
      </w:r>
      <w:r>
        <w:br/>
      </w:r>
      <w:r>
        <w:t xml:space="preserve">[Your Full Name]</w:t>
      </w:r>
      <w:r>
        <w:br/>
      </w: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dc:title>
  <dc:creator/>
  <dc:language>en</dc:language>
  <cp:keywords/>
  <dcterms:created xsi:type="dcterms:W3CDTF">2026-07-23T08:48:18Z</dcterms:created>
  <dcterms:modified xsi:type="dcterms:W3CDTF">2026-07-23T08:48:18Z</dcterms:modified>
</cp:coreProperties>
</file>

<file path=docProps/custom.xml><?xml version="1.0" encoding="utf-8"?>
<Properties xmlns="http://schemas.openxmlformats.org/officeDocument/2006/custom-properties" xmlns:vt="http://schemas.openxmlformats.org/officeDocument/2006/docPropsVTypes"/>
</file>